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dulce niedzialkowsk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ulc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iedzialkowsk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845 n mcvicker chicago 6063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dulcesober@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829651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reyso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13/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